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D09794" w14:textId="77777777" w:rsidR="007A59DD" w:rsidRDefault="007A59DD" w:rsidP="007A59DD">
      <w:pPr>
        <w:widowControl/>
        <w:spacing w:after="160" w:line="259" w:lineRule="auto"/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>Assignment 1: Implement Various Operations of Singly Linked Lists</w:t>
      </w:r>
    </w:p>
    <w:p w14:paraId="5E110A9A" w14:textId="1640A79E" w:rsidR="007A59DD" w:rsidRPr="007A59DD" w:rsidRDefault="007A59DD" w:rsidP="007A59DD">
      <w:pPr>
        <w:jc w:val="center"/>
        <w:rPr>
          <w:rFonts w:cstheme="minorHAnsi"/>
          <w:b/>
          <w:bCs/>
          <w:sz w:val="24"/>
          <w:szCs w:val="24"/>
        </w:rPr>
      </w:pPr>
      <w:r w:rsidRPr="007A59DD">
        <w:rPr>
          <w:rFonts w:cstheme="minorHAnsi"/>
          <w:b/>
          <w:sz w:val="32"/>
          <w:szCs w:val="32"/>
        </w:rPr>
        <w:t>Data Structures &amp; Algorithms</w:t>
      </w:r>
    </w:p>
    <w:p w14:paraId="0A170408" w14:textId="4B5A7298" w:rsidR="007A59DD" w:rsidRPr="007A59DD" w:rsidRDefault="007A59DD" w:rsidP="007A59DD">
      <w:pPr>
        <w:rPr>
          <w:rFonts w:cstheme="minorHAnsi"/>
          <w:sz w:val="24"/>
          <w:szCs w:val="24"/>
        </w:rPr>
      </w:pPr>
      <w:r w:rsidRPr="007A59DD">
        <w:rPr>
          <w:rFonts w:cstheme="minorHAnsi"/>
          <w:b/>
          <w:bCs/>
          <w:sz w:val="24"/>
          <w:szCs w:val="24"/>
        </w:rPr>
        <w:t>Section:</w:t>
      </w:r>
      <w:r w:rsidRPr="007A59DD">
        <w:rPr>
          <w:rFonts w:cstheme="minorHAnsi"/>
          <w:sz w:val="24"/>
          <w:szCs w:val="24"/>
        </w:rPr>
        <w:t xml:space="preserve"> BSCS-</w:t>
      </w:r>
      <w:r w:rsidR="00F23812">
        <w:rPr>
          <w:rFonts w:cstheme="minorHAnsi"/>
          <w:sz w:val="24"/>
          <w:szCs w:val="24"/>
        </w:rPr>
        <w:t>10</w:t>
      </w:r>
      <w:r w:rsidRPr="007A59DD">
        <w:rPr>
          <w:rFonts w:cstheme="minorHAnsi"/>
          <w:sz w:val="24"/>
          <w:szCs w:val="24"/>
        </w:rPr>
        <w:t>-A&amp;B</w:t>
      </w:r>
      <w:r w:rsidRPr="007A59DD">
        <w:rPr>
          <w:rFonts w:cstheme="minorHAnsi"/>
          <w:sz w:val="24"/>
          <w:szCs w:val="24"/>
        </w:rPr>
        <w:tab/>
      </w:r>
      <w:r w:rsidRPr="007A59DD">
        <w:rPr>
          <w:rFonts w:cstheme="minorHAnsi"/>
          <w:sz w:val="24"/>
          <w:szCs w:val="24"/>
        </w:rPr>
        <w:tab/>
      </w:r>
      <w:r w:rsidRPr="007A59DD">
        <w:rPr>
          <w:rFonts w:cstheme="minorHAnsi"/>
          <w:sz w:val="24"/>
          <w:szCs w:val="24"/>
        </w:rPr>
        <w:tab/>
      </w:r>
      <w:r w:rsidRPr="007A59DD">
        <w:rPr>
          <w:rFonts w:cstheme="minorHAnsi"/>
          <w:sz w:val="24"/>
          <w:szCs w:val="24"/>
        </w:rPr>
        <w:tab/>
      </w:r>
      <w:r w:rsidRPr="007A59DD">
        <w:rPr>
          <w:rFonts w:cstheme="minorHAnsi"/>
          <w:b/>
          <w:bCs/>
          <w:sz w:val="24"/>
          <w:szCs w:val="24"/>
        </w:rPr>
        <w:t>Session:</w:t>
      </w:r>
      <w:r w:rsidRPr="007A59DD">
        <w:rPr>
          <w:rFonts w:cstheme="minorHAnsi"/>
          <w:sz w:val="24"/>
          <w:szCs w:val="24"/>
        </w:rPr>
        <w:t xml:space="preserve"> Fall-202</w:t>
      </w:r>
      <w:r w:rsidR="00AD3ABB">
        <w:rPr>
          <w:rFonts w:cstheme="minorHAnsi"/>
          <w:sz w:val="24"/>
          <w:szCs w:val="24"/>
        </w:rPr>
        <w:t>1</w:t>
      </w:r>
    </w:p>
    <w:p w14:paraId="30024F85" w14:textId="5C9AAF9E" w:rsidR="007A59DD" w:rsidRPr="007A59DD" w:rsidRDefault="007A59DD" w:rsidP="007A59DD">
      <w:pPr>
        <w:rPr>
          <w:rFonts w:cstheme="minorHAnsi"/>
          <w:bCs/>
          <w:sz w:val="24"/>
          <w:szCs w:val="24"/>
        </w:rPr>
      </w:pPr>
      <w:r w:rsidRPr="007A59DD">
        <w:rPr>
          <w:rFonts w:cstheme="minorHAnsi"/>
          <w:b/>
          <w:sz w:val="24"/>
          <w:szCs w:val="24"/>
        </w:rPr>
        <w:t>Instructor:</w:t>
      </w:r>
      <w:r w:rsidRPr="007A59DD">
        <w:rPr>
          <w:rFonts w:cstheme="minorHAnsi"/>
          <w:bCs/>
          <w:sz w:val="24"/>
          <w:szCs w:val="24"/>
        </w:rPr>
        <w:t xml:space="preserve"> Dr. Yasir Faheem</w:t>
      </w:r>
      <w:r w:rsidRPr="007A59DD">
        <w:rPr>
          <w:rFonts w:cstheme="minorHAnsi"/>
          <w:bCs/>
          <w:sz w:val="24"/>
          <w:szCs w:val="24"/>
        </w:rPr>
        <w:tab/>
      </w:r>
      <w:r w:rsidRPr="007A59DD">
        <w:rPr>
          <w:rFonts w:cstheme="minorHAnsi"/>
          <w:bCs/>
          <w:sz w:val="24"/>
          <w:szCs w:val="24"/>
        </w:rPr>
        <w:tab/>
      </w:r>
      <w:r w:rsidRPr="007A59DD">
        <w:rPr>
          <w:rFonts w:cstheme="minorHAnsi"/>
          <w:bCs/>
          <w:sz w:val="24"/>
          <w:szCs w:val="24"/>
        </w:rPr>
        <w:tab/>
      </w:r>
      <w:r w:rsidR="00DC578B" w:rsidRPr="00DC578B">
        <w:rPr>
          <w:rFonts w:cstheme="minorHAnsi"/>
          <w:b/>
          <w:sz w:val="24"/>
          <w:szCs w:val="24"/>
        </w:rPr>
        <w:t xml:space="preserve">Mapped </w:t>
      </w:r>
      <w:proofErr w:type="gramStart"/>
      <w:r w:rsidR="00DC578B" w:rsidRPr="00DC578B">
        <w:rPr>
          <w:rFonts w:cstheme="minorHAnsi"/>
          <w:b/>
          <w:sz w:val="24"/>
          <w:szCs w:val="24"/>
        </w:rPr>
        <w:t>to</w:t>
      </w:r>
      <w:r w:rsidR="00DC578B">
        <w:rPr>
          <w:rFonts w:cstheme="minorHAnsi"/>
          <w:bCs/>
          <w:sz w:val="24"/>
          <w:szCs w:val="24"/>
        </w:rPr>
        <w:t>:</w:t>
      </w:r>
      <w:proofErr w:type="gramEnd"/>
      <w:r w:rsidR="00DC578B">
        <w:rPr>
          <w:rFonts w:cstheme="minorHAnsi"/>
          <w:bCs/>
          <w:sz w:val="24"/>
          <w:szCs w:val="24"/>
        </w:rPr>
        <w:t xml:space="preserve"> CLO-1</w:t>
      </w:r>
    </w:p>
    <w:p w14:paraId="3ECD7686" w14:textId="77777777" w:rsidR="00B93C30" w:rsidRPr="007A59DD" w:rsidRDefault="00B93C30" w:rsidP="00B93C30">
      <w:pPr>
        <w:pStyle w:val="ListParagraph"/>
        <w:ind w:left="360"/>
        <w:jc w:val="both"/>
        <w:rPr>
          <w:rFonts w:eastAsia="Times New Roman" w:cstheme="minorHAnsi"/>
          <w:sz w:val="24"/>
          <w:szCs w:val="24"/>
          <w:lang w:eastAsia="en-GB"/>
        </w:rPr>
      </w:pPr>
    </w:p>
    <w:p w14:paraId="6B48D462" w14:textId="77777777" w:rsidR="00B93C30" w:rsidRDefault="00B93C30" w:rsidP="00B93C30">
      <w:pPr>
        <w:pStyle w:val="ListParagraph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Candara" w:hAnsi="Candara" w:cs="Consolas"/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92F0AA" wp14:editId="1D277883">
                <wp:simplePos x="0" y="0"/>
                <wp:positionH relativeFrom="column">
                  <wp:posOffset>-208280</wp:posOffset>
                </wp:positionH>
                <wp:positionV relativeFrom="paragraph">
                  <wp:posOffset>114935</wp:posOffset>
                </wp:positionV>
                <wp:extent cx="545465" cy="276225"/>
                <wp:effectExtent l="10795" t="10160" r="5715" b="889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546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D9329B" w14:textId="77777777" w:rsidR="00B93C30" w:rsidRPr="00081712" w:rsidRDefault="00B93C30" w:rsidP="00B93C30">
                            <w:pPr>
                              <w:rPr>
                                <w:b/>
                                <w:lang w:val="fr-FR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lang w:val="fr-FR"/>
                              </w:rPr>
                              <w:t>start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192F0A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16.4pt;margin-top:9.05pt;width:42.95pt;height:2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" strokecolor="white [3212]">
                <v:textbox>
                  <w:txbxContent>
                    <w:p w14:paraId="7BD9329B" w14:textId="77777777" w:rsidR="00B93C30" w:rsidRPr="00081712" w:rsidRDefault="00B93C30" w:rsidP="00B93C30">
                      <w:pPr>
                        <w:rPr>
                          <w:b/>
                          <w:lang w:val="fr-FR"/>
                        </w:rPr>
                      </w:pPr>
                      <w:proofErr w:type="gramStart"/>
                      <w:r>
                        <w:rPr>
                          <w:b/>
                          <w:lang w:val="fr-FR"/>
                        </w:rPr>
                        <w:t>start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p w14:paraId="6408AE68" w14:textId="77777777" w:rsidR="00B93C30" w:rsidRPr="00C97E24" w:rsidRDefault="00B93C30" w:rsidP="00B93C30">
      <w:pPr>
        <w:pStyle w:val="ListParagraph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46E966" wp14:editId="51749D2F">
                <wp:simplePos x="0" y="0"/>
                <wp:positionH relativeFrom="column">
                  <wp:posOffset>108585</wp:posOffset>
                </wp:positionH>
                <wp:positionV relativeFrom="paragraph">
                  <wp:posOffset>122555</wp:posOffset>
                </wp:positionV>
                <wp:extent cx="200025" cy="95250"/>
                <wp:effectExtent l="0" t="0" r="66675" b="5715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0025" cy="9525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495F78" id="Straight Arrow Connector 2" o:spid="_x0000_s1026" type="#_x0000_t32" style="position:absolute;margin-left:8.55pt;margin-top:9.65pt;width:15.75pt;height: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" strokeweight="1.5pt">
                <v:stroke endarrow="block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206"/>
        <w:tblW w:w="0" w:type="auto"/>
        <w:tblLook w:val="04A0" w:firstRow="1" w:lastRow="0" w:firstColumn="1" w:lastColumn="0" w:noHBand="0" w:noVBand="1"/>
      </w:tblPr>
      <w:tblGrid>
        <w:gridCol w:w="413"/>
        <w:gridCol w:w="382"/>
        <w:gridCol w:w="383"/>
        <w:gridCol w:w="414"/>
        <w:gridCol w:w="383"/>
        <w:gridCol w:w="383"/>
        <w:gridCol w:w="414"/>
        <w:gridCol w:w="383"/>
        <w:gridCol w:w="383"/>
        <w:gridCol w:w="414"/>
        <w:gridCol w:w="383"/>
        <w:gridCol w:w="383"/>
        <w:gridCol w:w="414"/>
        <w:gridCol w:w="383"/>
        <w:gridCol w:w="383"/>
        <w:gridCol w:w="414"/>
        <w:gridCol w:w="414"/>
        <w:gridCol w:w="414"/>
        <w:gridCol w:w="414"/>
        <w:gridCol w:w="414"/>
      </w:tblGrid>
      <w:tr w:rsidR="00B93C30" w14:paraId="25576130" w14:textId="77777777" w:rsidTr="007A7FA4">
        <w:tc>
          <w:tcPr>
            <w:tcW w:w="413" w:type="dxa"/>
          </w:tcPr>
          <w:p w14:paraId="3C17C0E5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82" w:type="dxa"/>
          </w:tcPr>
          <w:p w14:paraId="764FE75B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1BEF795" wp14:editId="162CCB00">
                      <wp:simplePos x="0" y="0"/>
                      <wp:positionH relativeFrom="column">
                        <wp:posOffset>115570</wp:posOffset>
                      </wp:positionH>
                      <wp:positionV relativeFrom="paragraph">
                        <wp:posOffset>89535</wp:posOffset>
                      </wp:positionV>
                      <wp:extent cx="318135" cy="0"/>
                      <wp:effectExtent l="10795" t="60960" r="23495" b="62865"/>
                      <wp:wrapNone/>
                      <wp:docPr id="3" name="Straight Arrow Connector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1813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03E4F2" id="Straight Arrow Connector 3" o:spid="_x0000_s1026" type="#_x0000_t32" style="position:absolute;margin-left:9.1pt;margin-top:7.05pt;width:25.0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" strokeweight="1pt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383" w:type="dxa"/>
            <w:tcBorders>
              <w:top w:val="nil"/>
              <w:bottom w:val="nil"/>
            </w:tcBorders>
          </w:tcPr>
          <w:p w14:paraId="726B89EA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414" w:type="dxa"/>
          </w:tcPr>
          <w:p w14:paraId="2296B997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83" w:type="dxa"/>
          </w:tcPr>
          <w:p w14:paraId="0B5A98C5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F74777F" wp14:editId="42193255">
                      <wp:simplePos x="0" y="0"/>
                      <wp:positionH relativeFrom="column">
                        <wp:posOffset>127635</wp:posOffset>
                      </wp:positionH>
                      <wp:positionV relativeFrom="paragraph">
                        <wp:posOffset>93345</wp:posOffset>
                      </wp:positionV>
                      <wp:extent cx="318135" cy="0"/>
                      <wp:effectExtent l="13335" t="55245" r="20955" b="59055"/>
                      <wp:wrapNone/>
                      <wp:docPr id="4" name="Straight Arrow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1813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4AECE0" id="Straight Arrow Connector 4" o:spid="_x0000_s1026" type="#_x0000_t32" style="position:absolute;margin-left:10.05pt;margin-top:7.35pt;width:25.0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" strokeweight="1pt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383" w:type="dxa"/>
            <w:tcBorders>
              <w:top w:val="nil"/>
              <w:bottom w:val="nil"/>
            </w:tcBorders>
          </w:tcPr>
          <w:p w14:paraId="2DA378E9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414" w:type="dxa"/>
          </w:tcPr>
          <w:p w14:paraId="73625716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83" w:type="dxa"/>
          </w:tcPr>
          <w:p w14:paraId="1EB3DC08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BACAFA2" wp14:editId="0ADAC201">
                      <wp:simplePos x="0" y="0"/>
                      <wp:positionH relativeFrom="column">
                        <wp:posOffset>114935</wp:posOffset>
                      </wp:positionH>
                      <wp:positionV relativeFrom="paragraph">
                        <wp:posOffset>113665</wp:posOffset>
                      </wp:positionV>
                      <wp:extent cx="318135" cy="0"/>
                      <wp:effectExtent l="10160" t="56515" r="24130" b="57785"/>
                      <wp:wrapNone/>
                      <wp:docPr id="5" name="Straight Arrow Connector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1813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AD1E2E" id="Straight Arrow Connector 5" o:spid="_x0000_s1026" type="#_x0000_t32" style="position:absolute;margin-left:9.05pt;margin-top:8.95pt;width:25.0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" strokeweight="1pt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383" w:type="dxa"/>
            <w:tcBorders>
              <w:top w:val="nil"/>
              <w:bottom w:val="nil"/>
            </w:tcBorders>
          </w:tcPr>
          <w:p w14:paraId="750CEE41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414" w:type="dxa"/>
          </w:tcPr>
          <w:p w14:paraId="0C1D1B2B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383" w:type="dxa"/>
          </w:tcPr>
          <w:p w14:paraId="53A7F54B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83" w:type="dxa"/>
            <w:tcBorders>
              <w:top w:val="nil"/>
              <w:bottom w:val="nil"/>
            </w:tcBorders>
          </w:tcPr>
          <w:p w14:paraId="6D7A32AF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5516646" wp14:editId="1ECD50F7">
                      <wp:simplePos x="0" y="0"/>
                      <wp:positionH relativeFrom="column">
                        <wp:posOffset>-234561</wp:posOffset>
                      </wp:positionH>
                      <wp:positionV relativeFrom="paragraph">
                        <wp:posOffset>80976</wp:posOffset>
                      </wp:positionV>
                      <wp:extent cx="318135" cy="0"/>
                      <wp:effectExtent l="8890" t="53975" r="15875" b="60325"/>
                      <wp:wrapNone/>
                      <wp:docPr id="8" name="Straight Arrow Connector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1813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E215C9" id="Straight Arrow Connector 8" o:spid="_x0000_s1026" type="#_x0000_t32" style="position:absolute;margin-left:-18.45pt;margin-top:6.4pt;width:25.05pt;height: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" strokeweight="1pt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414" w:type="dxa"/>
          </w:tcPr>
          <w:p w14:paraId="03F747C2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383" w:type="dxa"/>
          </w:tcPr>
          <w:p w14:paraId="40888B68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83" w:type="dxa"/>
            <w:tcBorders>
              <w:top w:val="nil"/>
              <w:bottom w:val="nil"/>
            </w:tcBorders>
          </w:tcPr>
          <w:p w14:paraId="5158FBE2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5A7DCC9" wp14:editId="53CDE8AE">
                      <wp:simplePos x="0" y="0"/>
                      <wp:positionH relativeFrom="column">
                        <wp:posOffset>-167662</wp:posOffset>
                      </wp:positionH>
                      <wp:positionV relativeFrom="paragraph">
                        <wp:posOffset>118672</wp:posOffset>
                      </wp:positionV>
                      <wp:extent cx="318135" cy="0"/>
                      <wp:effectExtent l="8890" t="53975" r="15875" b="60325"/>
                      <wp:wrapNone/>
                      <wp:docPr id="6" name="Straight Arrow Connector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1813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E5C536" id="Straight Arrow Connector 6" o:spid="_x0000_s1026" type="#_x0000_t32" style="position:absolute;margin-left:-13.2pt;margin-top:9.35pt;width:25.0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" strokeweight="1pt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414" w:type="dxa"/>
          </w:tcPr>
          <w:p w14:paraId="5DC3E48B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414" w:type="dxa"/>
          </w:tcPr>
          <w:p w14:paraId="3F23815D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414" w:type="dxa"/>
            <w:tcBorders>
              <w:top w:val="nil"/>
              <w:bottom w:val="nil"/>
            </w:tcBorders>
          </w:tcPr>
          <w:p w14:paraId="50269098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D643700" wp14:editId="289EC209">
                      <wp:simplePos x="0" y="0"/>
                      <wp:positionH relativeFrom="column">
                        <wp:posOffset>-206749</wp:posOffset>
                      </wp:positionH>
                      <wp:positionV relativeFrom="paragraph">
                        <wp:posOffset>96968</wp:posOffset>
                      </wp:positionV>
                      <wp:extent cx="318135" cy="0"/>
                      <wp:effectExtent l="6985" t="53975" r="17780" b="60325"/>
                      <wp:wrapNone/>
                      <wp:docPr id="7" name="Straight Arrow Connector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1813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1FC889" id="Straight Arrow Connector 7" o:spid="_x0000_s1026" type="#_x0000_t32" style="position:absolute;margin-left:-16.3pt;margin-top:7.65pt;width:25.0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" strokeweight="1pt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414" w:type="dxa"/>
          </w:tcPr>
          <w:p w14:paraId="7285FFD1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414" w:type="dxa"/>
          </w:tcPr>
          <w:p w14:paraId="19B3E4A6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</w:t>
            </w:r>
          </w:p>
        </w:tc>
      </w:tr>
    </w:tbl>
    <w:p w14:paraId="243840B6" w14:textId="77777777" w:rsidR="00B93C30" w:rsidRDefault="00B93C30" w:rsidP="00B93C30">
      <w:pPr>
        <w:spacing w:before="120" w:after="120"/>
      </w:pPr>
    </w:p>
    <w:p w14:paraId="1D174A87" w14:textId="77777777" w:rsidR="00B93C30" w:rsidRDefault="00B93C30" w:rsidP="00B93C30">
      <w:pPr>
        <w:autoSpaceDE w:val="0"/>
        <w:autoSpaceDN w:val="0"/>
        <w:adjustRightInd w:val="0"/>
        <w:rPr>
          <w:rFonts w:ascii="Consolas" w:hAnsi="Consolas" w:cs="Consolas"/>
          <w:b/>
          <w:bCs/>
          <w:color w:val="7F0055"/>
          <w:sz w:val="18"/>
          <w:szCs w:val="18"/>
        </w:rPr>
      </w:pPr>
    </w:p>
    <w:p w14:paraId="0A58B506" w14:textId="686D34AD" w:rsidR="00A216F3" w:rsidRDefault="007A59DD" w:rsidP="00C23E03">
      <w:pPr>
        <w:pStyle w:val="ListParagraph"/>
        <w:numPr>
          <w:ilvl w:val="0"/>
          <w:numId w:val="8"/>
        </w:numPr>
        <w:spacing w:before="120" w:after="120" w:line="360" w:lineRule="auto"/>
        <w:ind w:left="714" w:hanging="357"/>
        <w:jc w:val="both"/>
        <w:rPr>
          <w:lang w:val="en-GB"/>
        </w:rPr>
      </w:pPr>
      <w:bookmarkStart w:id="0" w:name="_Hlk526258726"/>
      <w:r>
        <w:rPr>
          <w:lang w:val="en-GB"/>
        </w:rPr>
        <w:t xml:space="preserve">Implement </w:t>
      </w:r>
      <w:r w:rsidR="00A216F3" w:rsidRPr="001B712A">
        <w:rPr>
          <w:lang w:val="en-GB"/>
        </w:rPr>
        <w:t>a function that prints all nodes of a linked list in the reverse order.</w:t>
      </w:r>
      <w:r w:rsidR="003733C7">
        <w:rPr>
          <w:lang w:val="en-GB"/>
        </w:rPr>
        <w:t xml:space="preserve"> </w:t>
      </w:r>
      <w:r w:rsidR="00AD3ABB">
        <w:rPr>
          <w:lang w:val="en-GB"/>
        </w:rPr>
        <w:t>A call to the above function should print 7, 6, 5, 4, 3, 2, 1</w:t>
      </w:r>
      <w:r w:rsidR="00BE5830">
        <w:rPr>
          <w:lang w:val="en-GB"/>
        </w:rPr>
        <w:t>. Note that you are not allowed to copy the contents of the list in any other structure.</w:t>
      </w:r>
    </w:p>
    <w:p w14:paraId="617B64AF" w14:textId="77777777" w:rsidR="00BE5830" w:rsidRPr="001B712A" w:rsidRDefault="00BE5830" w:rsidP="00BE5830">
      <w:pPr>
        <w:pStyle w:val="ListParagraph"/>
        <w:numPr>
          <w:ilvl w:val="0"/>
          <w:numId w:val="8"/>
        </w:numPr>
        <w:spacing w:before="120" w:after="120" w:line="360" w:lineRule="auto"/>
        <w:ind w:left="714" w:hanging="357"/>
        <w:jc w:val="both"/>
        <w:rPr>
          <w:lang w:val="en-GB"/>
        </w:rPr>
      </w:pPr>
      <w:r>
        <w:rPr>
          <w:lang w:val="en-GB"/>
        </w:rPr>
        <w:t>Implement</w:t>
      </w:r>
      <w:r w:rsidRPr="001B712A">
        <w:rPr>
          <w:lang w:val="en-GB"/>
        </w:rPr>
        <w:t xml:space="preserve"> a function which reverses the order of </w:t>
      </w:r>
      <w:r>
        <w:rPr>
          <w:lang w:val="en-GB"/>
        </w:rPr>
        <w:t>a</w:t>
      </w:r>
      <w:r w:rsidRPr="001B712A">
        <w:rPr>
          <w:lang w:val="en-GB"/>
        </w:rPr>
        <w:t xml:space="preserve"> linked list.</w:t>
      </w:r>
      <w:r>
        <w:rPr>
          <w:lang w:val="en-GB"/>
        </w:rPr>
        <w:t xml:space="preserve"> If the original list is 1-&gt; 2-&gt;3-&gt;4-&gt;5 -&gt; 6, the updated list should be 6 -&gt; 5 -&gt; 4 -&gt; 3 -&gt; 2 -&gt;1. Note that this function should only change the pointer field in all nodes of a list; you are not allowed to modify data field of any node.</w:t>
      </w:r>
    </w:p>
    <w:p w14:paraId="4F7128AA" w14:textId="3B7DDBC9" w:rsidR="000D1809" w:rsidRDefault="007A59DD" w:rsidP="00137384">
      <w:pPr>
        <w:pStyle w:val="ListParagraph"/>
        <w:numPr>
          <w:ilvl w:val="0"/>
          <w:numId w:val="8"/>
        </w:numPr>
        <w:spacing w:before="120" w:after="120" w:line="360" w:lineRule="auto"/>
        <w:ind w:left="714" w:hanging="357"/>
        <w:jc w:val="both"/>
        <w:rPr>
          <w:lang w:val="en-GB"/>
        </w:rPr>
      </w:pPr>
      <w:r>
        <w:rPr>
          <w:lang w:val="en-GB"/>
        </w:rPr>
        <w:t>Implement</w:t>
      </w:r>
      <w:r w:rsidR="00FA7C2B">
        <w:rPr>
          <w:lang w:val="en-GB"/>
        </w:rPr>
        <w:t xml:space="preserve"> a function that deletes all those nodes from a linked list which have </w:t>
      </w:r>
      <w:r w:rsidR="00FA7C2B" w:rsidRPr="00AD3ABB">
        <w:rPr>
          <w:b/>
          <w:bCs/>
          <w:lang w:val="en-GB"/>
        </w:rPr>
        <w:t>odd numbered</w:t>
      </w:r>
      <w:r w:rsidR="00FA7C2B">
        <w:rPr>
          <w:lang w:val="en-GB"/>
        </w:rPr>
        <w:t xml:space="preserve"> </w:t>
      </w:r>
      <w:r w:rsidR="00FA7C2B" w:rsidRPr="00AD3ABB">
        <w:rPr>
          <w:b/>
          <w:bCs/>
          <w:lang w:val="en-GB"/>
        </w:rPr>
        <w:t>value</w:t>
      </w:r>
      <w:r w:rsidR="00FA7C2B">
        <w:rPr>
          <w:lang w:val="en-GB"/>
        </w:rPr>
        <w:t xml:space="preserve"> in their data part. For instance, if the original list is 1-&gt; 2-&gt;3-&gt;</w:t>
      </w:r>
      <w:r w:rsidR="00AD3ABB">
        <w:rPr>
          <w:lang w:val="en-GB"/>
        </w:rPr>
        <w:t>5</w:t>
      </w:r>
      <w:r w:rsidR="00FA7C2B">
        <w:rPr>
          <w:lang w:val="en-GB"/>
        </w:rPr>
        <w:t>-&gt;</w:t>
      </w:r>
      <w:r w:rsidR="00AD3ABB">
        <w:rPr>
          <w:lang w:val="en-GB"/>
        </w:rPr>
        <w:t>6</w:t>
      </w:r>
      <w:r w:rsidR="00FA7C2B">
        <w:rPr>
          <w:lang w:val="en-GB"/>
        </w:rPr>
        <w:t xml:space="preserve"> -&gt; </w:t>
      </w:r>
      <w:r w:rsidR="00AD3ABB">
        <w:rPr>
          <w:lang w:val="en-GB"/>
        </w:rPr>
        <w:t>7</w:t>
      </w:r>
      <w:r w:rsidR="00FA7C2B">
        <w:rPr>
          <w:lang w:val="en-GB"/>
        </w:rPr>
        <w:t>, then, the updated list should be 2 -&gt; 6</w:t>
      </w:r>
      <w:r w:rsidR="00137384">
        <w:rPr>
          <w:lang w:val="en-GB"/>
        </w:rPr>
        <w:t>.</w:t>
      </w:r>
      <w:r w:rsidR="00270D67">
        <w:rPr>
          <w:lang w:val="en-GB"/>
        </w:rPr>
        <w:t xml:space="preserve"> </w:t>
      </w:r>
    </w:p>
    <w:p w14:paraId="3CC2D6D8" w14:textId="3AC7BF44" w:rsidR="00FA7C2B" w:rsidRPr="00137384" w:rsidRDefault="000D1809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  <w:r w:rsidRPr="000D1809">
        <w:rPr>
          <w:b/>
          <w:bCs/>
          <w:lang w:val="en-GB"/>
        </w:rPr>
        <w:t xml:space="preserve">Note: </w:t>
      </w:r>
      <w:r w:rsidR="00270D67">
        <w:rPr>
          <w:lang w:val="en-GB"/>
        </w:rPr>
        <w:t xml:space="preserve">Include all checks for various input cases </w:t>
      </w:r>
      <w:proofErr w:type="gramStart"/>
      <w:r w:rsidR="00270D67">
        <w:rPr>
          <w:lang w:val="en-GB"/>
        </w:rPr>
        <w:t>like</w:t>
      </w:r>
      <w:r w:rsidR="00137384">
        <w:rPr>
          <w:lang w:val="en-GB"/>
        </w:rPr>
        <w:t>:</w:t>
      </w:r>
      <w:proofErr w:type="gramEnd"/>
      <w:r w:rsidR="00137384">
        <w:rPr>
          <w:lang w:val="en-GB"/>
        </w:rPr>
        <w:t xml:space="preserve"> a)</w:t>
      </w:r>
      <w:r w:rsidR="00270D67">
        <w:rPr>
          <w:lang w:val="en-GB"/>
        </w:rPr>
        <w:t xml:space="preserve"> all elements are odd numbers</w:t>
      </w:r>
      <w:r w:rsidR="00137384">
        <w:rPr>
          <w:lang w:val="en-GB"/>
        </w:rPr>
        <w:t xml:space="preserve"> </w:t>
      </w:r>
      <w:r w:rsidR="00137384" w:rsidRPr="00137384">
        <w:rPr>
          <w:lang w:val="en-GB"/>
        </w:rPr>
        <w:t>1-&gt;3-&gt;5</w:t>
      </w:r>
      <w:r w:rsidR="00137384">
        <w:rPr>
          <w:lang w:val="en-GB"/>
        </w:rPr>
        <w:t>, b)</w:t>
      </w:r>
      <w:r w:rsidR="00270D67">
        <w:rPr>
          <w:lang w:val="en-GB"/>
        </w:rPr>
        <w:t xml:space="preserve"> only the last element is odd numbered</w:t>
      </w:r>
      <w:r w:rsidR="00137384">
        <w:rPr>
          <w:lang w:val="en-GB"/>
        </w:rPr>
        <w:t xml:space="preserve"> 2-&gt;4-&gt;5, c) </w:t>
      </w:r>
      <w:r w:rsidR="00270D67">
        <w:rPr>
          <w:lang w:val="en-GB"/>
        </w:rPr>
        <w:t xml:space="preserve">the list has only value which is odd e.g. </w:t>
      </w:r>
      <w:r w:rsidR="00137384">
        <w:rPr>
          <w:lang w:val="en-GB"/>
        </w:rPr>
        <w:t>1, d)</w:t>
      </w:r>
      <w:r w:rsidR="00270D67">
        <w:rPr>
          <w:lang w:val="en-GB"/>
        </w:rPr>
        <w:t xml:space="preserve"> both first and last values are odd</w:t>
      </w:r>
      <w:r w:rsidR="00137384">
        <w:rPr>
          <w:lang w:val="en-GB"/>
        </w:rPr>
        <w:t xml:space="preserve"> </w:t>
      </w:r>
      <w:r w:rsidR="00A31F1A">
        <w:rPr>
          <w:lang w:val="en-GB"/>
        </w:rPr>
        <w:t>1</w:t>
      </w:r>
      <w:r w:rsidR="00137384">
        <w:rPr>
          <w:lang w:val="en-GB"/>
        </w:rPr>
        <w:t>-&gt;</w:t>
      </w:r>
      <w:r w:rsidR="00270D67">
        <w:rPr>
          <w:lang w:val="en-GB"/>
        </w:rPr>
        <w:t>2-&gt;</w:t>
      </w:r>
      <w:r w:rsidR="00137384">
        <w:rPr>
          <w:lang w:val="en-GB"/>
        </w:rPr>
        <w:t>4-&gt;5</w:t>
      </w:r>
      <w:r w:rsidR="00270D67">
        <w:rPr>
          <w:lang w:val="en-GB"/>
        </w:rPr>
        <w:t xml:space="preserve"> etc.</w:t>
      </w:r>
    </w:p>
    <w:p w14:paraId="0D71C1BE" w14:textId="4869E586" w:rsidR="0059645C" w:rsidRPr="001B712A" w:rsidRDefault="0059645C" w:rsidP="00C23E03">
      <w:pPr>
        <w:pStyle w:val="ListParagraph"/>
        <w:numPr>
          <w:ilvl w:val="0"/>
          <w:numId w:val="8"/>
        </w:numPr>
        <w:spacing w:before="120" w:after="120" w:line="360" w:lineRule="auto"/>
        <w:ind w:left="714" w:hanging="357"/>
        <w:jc w:val="both"/>
        <w:rPr>
          <w:lang w:val="en-GB"/>
        </w:rPr>
      </w:pPr>
      <w:r w:rsidRPr="001B712A">
        <w:rPr>
          <w:lang w:val="en-GB"/>
        </w:rPr>
        <w:t>Write</w:t>
      </w:r>
      <w:r w:rsidR="007A59DD">
        <w:rPr>
          <w:lang w:val="en-GB"/>
        </w:rPr>
        <w:t xml:space="preserve"> code of</w:t>
      </w:r>
      <w:r w:rsidRPr="001B712A">
        <w:rPr>
          <w:lang w:val="en-GB"/>
        </w:rPr>
        <w:t xml:space="preserve"> a function which rearranges the linked list by </w:t>
      </w:r>
      <w:r w:rsidR="00147A9C">
        <w:rPr>
          <w:lang w:val="en-GB"/>
        </w:rPr>
        <w:t xml:space="preserve">separately </w:t>
      </w:r>
      <w:r w:rsidRPr="001B712A">
        <w:rPr>
          <w:lang w:val="en-GB"/>
        </w:rPr>
        <w:t>group</w:t>
      </w:r>
      <w:r w:rsidR="00BC4852">
        <w:rPr>
          <w:lang w:val="en-GB"/>
        </w:rPr>
        <w:t>ing</w:t>
      </w:r>
      <w:r w:rsidR="009864D2">
        <w:rPr>
          <w:lang w:val="en-GB"/>
        </w:rPr>
        <w:t xml:space="preserve"> </w:t>
      </w:r>
      <w:r w:rsidRPr="001B712A">
        <w:rPr>
          <w:lang w:val="en-GB"/>
        </w:rPr>
        <w:t xml:space="preserve">nodes having </w:t>
      </w:r>
      <w:r w:rsidRPr="001B6447">
        <w:rPr>
          <w:b/>
          <w:bCs/>
          <w:lang w:val="en-GB"/>
        </w:rPr>
        <w:t>even numbered</w:t>
      </w:r>
      <w:r w:rsidRPr="001B712A">
        <w:rPr>
          <w:lang w:val="en-GB"/>
        </w:rPr>
        <w:t xml:space="preserve"> and </w:t>
      </w:r>
      <w:r w:rsidRPr="001B6447">
        <w:rPr>
          <w:b/>
          <w:bCs/>
          <w:lang w:val="en-GB"/>
        </w:rPr>
        <w:t>odd numbered value</w:t>
      </w:r>
      <w:r w:rsidRPr="001B712A">
        <w:rPr>
          <w:lang w:val="en-GB"/>
        </w:rPr>
        <w:t xml:space="preserve"> in their data part.</w:t>
      </w:r>
      <w:r w:rsidR="00D33AAE">
        <w:rPr>
          <w:lang w:val="en-GB"/>
        </w:rPr>
        <w:t xml:space="preserve"> If the input list is 1-&gt; 2-&gt;3-&gt;4-&gt;5 -&gt; 6,</w:t>
      </w:r>
      <w:r w:rsidR="0049466B">
        <w:rPr>
          <w:lang w:val="en-GB"/>
        </w:rPr>
        <w:t xml:space="preserve"> </w:t>
      </w:r>
      <w:r w:rsidR="00D33AAE">
        <w:rPr>
          <w:lang w:val="en-GB"/>
        </w:rPr>
        <w:t>t</w:t>
      </w:r>
      <w:r w:rsidR="0049466B">
        <w:rPr>
          <w:lang w:val="en-GB"/>
        </w:rPr>
        <w:t>he updated list may look like 1-&gt; 3 -&gt; 5-&gt;2-&gt; 4-&gt; 6 or 2-&gt; 4-&gt; 6 -&gt; 1-&gt; 3 -&gt; 5.</w:t>
      </w:r>
    </w:p>
    <w:p w14:paraId="484F3EDD" w14:textId="3F78F51F" w:rsidR="00BE5830" w:rsidRDefault="00510CB6" w:rsidP="00160297">
      <w:pPr>
        <w:pStyle w:val="ListParagraph"/>
        <w:numPr>
          <w:ilvl w:val="0"/>
          <w:numId w:val="8"/>
        </w:numPr>
        <w:spacing w:before="120" w:after="120" w:line="360" w:lineRule="auto"/>
        <w:ind w:left="714" w:hanging="357"/>
        <w:jc w:val="both"/>
        <w:rPr>
          <w:lang w:val="en-GB"/>
        </w:rPr>
      </w:pPr>
      <w:r>
        <w:rPr>
          <w:lang w:val="en-GB"/>
        </w:rPr>
        <w:t xml:space="preserve">Implement a function that rearranges a linked list by separating the </w:t>
      </w:r>
      <w:r w:rsidRPr="00F40441">
        <w:rPr>
          <w:b/>
          <w:bCs/>
          <w:lang w:val="en-GB"/>
        </w:rPr>
        <w:t>odd positioned</w:t>
      </w:r>
      <w:r>
        <w:rPr>
          <w:lang w:val="en-GB"/>
        </w:rPr>
        <w:t xml:space="preserve"> nodes and even </w:t>
      </w:r>
      <w:r w:rsidRPr="00F40441">
        <w:rPr>
          <w:b/>
          <w:bCs/>
          <w:lang w:val="en-GB"/>
        </w:rPr>
        <w:t>positioned nodes</w:t>
      </w:r>
      <w:r>
        <w:rPr>
          <w:lang w:val="en-GB"/>
        </w:rPr>
        <w:t xml:space="preserve">. Moreover, it should also reverse the sub-list of the even positioned nodes and then append it at the end of </w:t>
      </w:r>
      <w:proofErr w:type="gramStart"/>
      <w:r>
        <w:rPr>
          <w:lang w:val="en-GB"/>
        </w:rPr>
        <w:t>odd positioned</w:t>
      </w:r>
      <w:proofErr w:type="gramEnd"/>
      <w:r>
        <w:rPr>
          <w:lang w:val="en-GB"/>
        </w:rPr>
        <w:t xml:space="preserve"> nodes sub-list. If the original list is 2-&gt;4</w:t>
      </w:r>
      <w:r>
        <w:rPr>
          <w:lang w:val="en-GB"/>
        </w:rPr>
        <w:t>-&gt;</w:t>
      </w:r>
      <w:r>
        <w:rPr>
          <w:lang w:val="en-GB"/>
        </w:rPr>
        <w:t>5</w:t>
      </w:r>
      <w:r>
        <w:rPr>
          <w:lang w:val="en-GB"/>
        </w:rPr>
        <w:t>-&gt;</w:t>
      </w:r>
      <w:r>
        <w:rPr>
          <w:lang w:val="en-GB"/>
        </w:rPr>
        <w:t>7</w:t>
      </w:r>
      <w:r>
        <w:rPr>
          <w:lang w:val="en-GB"/>
        </w:rPr>
        <w:t>-&gt;</w:t>
      </w:r>
      <w:r>
        <w:rPr>
          <w:lang w:val="en-GB"/>
        </w:rPr>
        <w:t>8</w:t>
      </w:r>
      <w:r>
        <w:rPr>
          <w:lang w:val="en-GB"/>
        </w:rPr>
        <w:t>-&gt;</w:t>
      </w:r>
      <w:proofErr w:type="gramStart"/>
      <w:r>
        <w:rPr>
          <w:lang w:val="en-GB"/>
        </w:rPr>
        <w:t>9 ,</w:t>
      </w:r>
      <w:proofErr w:type="gramEnd"/>
      <w:r>
        <w:rPr>
          <w:lang w:val="en-GB"/>
        </w:rPr>
        <w:t xml:space="preserve"> the updated list should be 2-&gt;5-&gt;8 </w:t>
      </w:r>
      <w:r>
        <w:rPr>
          <w:lang w:val="en-GB"/>
        </w:rPr>
        <w:t>-&gt;</w:t>
      </w:r>
      <w:r>
        <w:rPr>
          <w:lang w:val="en-GB"/>
        </w:rPr>
        <w:t>9</w:t>
      </w:r>
      <w:r>
        <w:rPr>
          <w:lang w:val="en-GB"/>
        </w:rPr>
        <w:t>-&gt;</w:t>
      </w:r>
      <w:r>
        <w:rPr>
          <w:lang w:val="en-GB"/>
        </w:rPr>
        <w:t>7</w:t>
      </w:r>
      <w:r>
        <w:rPr>
          <w:lang w:val="en-GB"/>
        </w:rPr>
        <w:t>-&gt;</w:t>
      </w:r>
      <w:r>
        <w:rPr>
          <w:lang w:val="en-GB"/>
        </w:rPr>
        <w:t xml:space="preserve">4. </w:t>
      </w:r>
    </w:p>
    <w:p w14:paraId="1E608EF0" w14:textId="24E0525E" w:rsidR="00510CB6" w:rsidRDefault="00510CB6" w:rsidP="00510CB6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  <w:r w:rsidRPr="00EA6B53">
        <w:rPr>
          <w:b/>
          <w:bCs/>
          <w:lang w:val="en-GB"/>
        </w:rPr>
        <w:t>Note:</w:t>
      </w:r>
      <w:r>
        <w:rPr>
          <w:lang w:val="en-GB"/>
        </w:rPr>
        <w:t xml:space="preserve"> Include checks for all possible cases; the length of a list may be any number n &gt;=0.</w:t>
      </w:r>
    </w:p>
    <w:p w14:paraId="386ACE0C" w14:textId="742B9DBD" w:rsidR="009E191D" w:rsidRDefault="007A59DD" w:rsidP="00160297">
      <w:pPr>
        <w:pStyle w:val="ListParagraph"/>
        <w:numPr>
          <w:ilvl w:val="0"/>
          <w:numId w:val="8"/>
        </w:numPr>
        <w:spacing w:before="120" w:after="120" w:line="360" w:lineRule="auto"/>
        <w:ind w:left="714" w:hanging="357"/>
        <w:jc w:val="both"/>
        <w:rPr>
          <w:lang w:val="en-GB"/>
        </w:rPr>
      </w:pPr>
      <w:r>
        <w:rPr>
          <w:lang w:val="en-GB"/>
        </w:rPr>
        <w:t>Implement a</w:t>
      </w:r>
      <w:r w:rsidR="00A216F3" w:rsidRPr="001B712A">
        <w:rPr>
          <w:lang w:val="en-GB"/>
        </w:rPr>
        <w:t xml:space="preserve"> function which takes two values as input from the user and searches them in </w:t>
      </w:r>
      <w:r w:rsidR="008470FD">
        <w:rPr>
          <w:lang w:val="en-GB"/>
        </w:rPr>
        <w:t>the</w:t>
      </w:r>
      <w:r w:rsidR="00A216F3" w:rsidRPr="001B712A">
        <w:rPr>
          <w:lang w:val="en-GB"/>
        </w:rPr>
        <w:t xml:space="preserve"> list. If both the values are found, your task is to swap both the nodes in which these values are found. Note, that you are not supposed to swap values.</w:t>
      </w:r>
      <w:r w:rsidR="00433885">
        <w:rPr>
          <w:lang w:val="en-GB"/>
        </w:rPr>
        <w:t xml:space="preserve"> You are supposed to change next pointer fields in the concerned nodes.</w:t>
      </w:r>
      <w:bookmarkEnd w:id="0"/>
      <w:r w:rsidR="00074961">
        <w:rPr>
          <w:lang w:val="en-GB"/>
        </w:rPr>
        <w:t xml:space="preserve"> Your function should handle all possible cases:</w:t>
      </w:r>
    </w:p>
    <w:p w14:paraId="57FFDAD8" w14:textId="7E128C12" w:rsidR="00074961" w:rsidRDefault="00074961" w:rsidP="00074961">
      <w:pPr>
        <w:pStyle w:val="ListParagraph"/>
        <w:numPr>
          <w:ilvl w:val="1"/>
          <w:numId w:val="8"/>
        </w:numPr>
        <w:spacing w:before="120" w:after="120" w:line="360" w:lineRule="auto"/>
        <w:jc w:val="both"/>
        <w:rPr>
          <w:lang w:val="en-GB"/>
        </w:rPr>
      </w:pPr>
      <w:r>
        <w:rPr>
          <w:lang w:val="en-GB"/>
        </w:rPr>
        <w:lastRenderedPageBreak/>
        <w:t xml:space="preserve">The two nodes are not adjacent and none of them is the first </w:t>
      </w:r>
      <w:r w:rsidR="007B58C3">
        <w:rPr>
          <w:lang w:val="en-GB"/>
        </w:rPr>
        <w:t xml:space="preserve">or </w:t>
      </w:r>
      <w:r w:rsidR="00EE3062">
        <w:rPr>
          <w:lang w:val="en-GB"/>
        </w:rPr>
        <w:t xml:space="preserve">the </w:t>
      </w:r>
      <w:r w:rsidR="007B58C3">
        <w:rPr>
          <w:lang w:val="en-GB"/>
        </w:rPr>
        <w:t xml:space="preserve">last </w:t>
      </w:r>
      <w:r>
        <w:rPr>
          <w:lang w:val="en-GB"/>
        </w:rPr>
        <w:t>node.</w:t>
      </w:r>
    </w:p>
    <w:p w14:paraId="471CC327" w14:textId="373B5DE0" w:rsidR="00074961" w:rsidRDefault="00074961" w:rsidP="00074961">
      <w:pPr>
        <w:pStyle w:val="ListParagraph"/>
        <w:numPr>
          <w:ilvl w:val="1"/>
          <w:numId w:val="8"/>
        </w:numPr>
        <w:spacing w:before="120" w:after="120" w:line="360" w:lineRule="auto"/>
        <w:jc w:val="both"/>
        <w:rPr>
          <w:lang w:val="en-GB"/>
        </w:rPr>
      </w:pPr>
      <w:r>
        <w:rPr>
          <w:lang w:val="en-GB"/>
        </w:rPr>
        <w:t xml:space="preserve">The two nodes are not adjacent to each other and one of them is </w:t>
      </w:r>
      <w:r w:rsidR="003129A0">
        <w:rPr>
          <w:lang w:val="en-GB"/>
        </w:rPr>
        <w:t xml:space="preserve">the </w:t>
      </w:r>
      <w:r w:rsidR="007B58C3">
        <w:rPr>
          <w:lang w:val="en-GB"/>
        </w:rPr>
        <w:t>first</w:t>
      </w:r>
      <w:r w:rsidR="003129A0">
        <w:rPr>
          <w:lang w:val="en-GB"/>
        </w:rPr>
        <w:t>/</w:t>
      </w:r>
      <w:r w:rsidR="007B58C3">
        <w:rPr>
          <w:lang w:val="en-GB"/>
        </w:rPr>
        <w:t>last node</w:t>
      </w:r>
      <w:r>
        <w:rPr>
          <w:lang w:val="en-GB"/>
        </w:rPr>
        <w:t>.</w:t>
      </w:r>
    </w:p>
    <w:p w14:paraId="236FD6F0" w14:textId="44E2CCE4" w:rsidR="00074961" w:rsidRDefault="00074961" w:rsidP="00074961">
      <w:pPr>
        <w:pStyle w:val="ListParagraph"/>
        <w:numPr>
          <w:ilvl w:val="1"/>
          <w:numId w:val="8"/>
        </w:numPr>
        <w:spacing w:before="120" w:after="120" w:line="360" w:lineRule="auto"/>
        <w:jc w:val="both"/>
        <w:rPr>
          <w:lang w:val="en-GB"/>
        </w:rPr>
      </w:pPr>
      <w:r>
        <w:rPr>
          <w:lang w:val="en-GB"/>
        </w:rPr>
        <w:t xml:space="preserve">Both nodes are adjacent and none of them is </w:t>
      </w:r>
      <w:r w:rsidR="000444FE">
        <w:rPr>
          <w:lang w:val="en-GB"/>
        </w:rPr>
        <w:t xml:space="preserve">the </w:t>
      </w:r>
      <w:r>
        <w:rPr>
          <w:lang w:val="en-GB"/>
        </w:rPr>
        <w:t>first</w:t>
      </w:r>
      <w:r w:rsidR="000444FE">
        <w:rPr>
          <w:lang w:val="en-GB"/>
        </w:rPr>
        <w:t xml:space="preserve"> or </w:t>
      </w:r>
      <w:r w:rsidR="005267FB">
        <w:rPr>
          <w:lang w:val="en-GB"/>
        </w:rPr>
        <w:t xml:space="preserve">the </w:t>
      </w:r>
      <w:r w:rsidR="000444FE">
        <w:rPr>
          <w:lang w:val="en-GB"/>
        </w:rPr>
        <w:t>last</w:t>
      </w:r>
      <w:r w:rsidR="004F17C2">
        <w:rPr>
          <w:lang w:val="en-GB"/>
        </w:rPr>
        <w:t xml:space="preserve"> one</w:t>
      </w:r>
      <w:r>
        <w:rPr>
          <w:lang w:val="en-GB"/>
        </w:rPr>
        <w:t>.</w:t>
      </w:r>
    </w:p>
    <w:p w14:paraId="1494C801" w14:textId="3AD62CAD" w:rsidR="00074961" w:rsidRDefault="00074961" w:rsidP="00074961">
      <w:pPr>
        <w:pStyle w:val="ListParagraph"/>
        <w:numPr>
          <w:ilvl w:val="1"/>
          <w:numId w:val="8"/>
        </w:numPr>
        <w:spacing w:before="120" w:after="120" w:line="360" w:lineRule="auto"/>
        <w:jc w:val="both"/>
        <w:rPr>
          <w:lang w:val="en-GB"/>
        </w:rPr>
      </w:pPr>
      <w:r>
        <w:rPr>
          <w:lang w:val="en-GB"/>
        </w:rPr>
        <w:t>Both nodes are adjacent and one of them is the first node.</w:t>
      </w:r>
    </w:p>
    <w:p w14:paraId="457CBDAB" w14:textId="265A62E3" w:rsidR="000444FE" w:rsidRDefault="000444FE" w:rsidP="00074961">
      <w:pPr>
        <w:pStyle w:val="ListParagraph"/>
        <w:numPr>
          <w:ilvl w:val="1"/>
          <w:numId w:val="8"/>
        </w:numPr>
        <w:spacing w:before="120" w:after="120" w:line="360" w:lineRule="auto"/>
        <w:jc w:val="both"/>
        <w:rPr>
          <w:lang w:val="en-GB"/>
        </w:rPr>
      </w:pPr>
      <w:r>
        <w:rPr>
          <w:lang w:val="en-GB"/>
        </w:rPr>
        <w:t xml:space="preserve">Both are adjacent, one is first and the other is last. </w:t>
      </w:r>
      <w:r w:rsidR="005C6245">
        <w:rPr>
          <w:lang w:val="en-GB"/>
        </w:rPr>
        <w:t>This is the</w:t>
      </w:r>
      <w:r>
        <w:rPr>
          <w:lang w:val="en-GB"/>
        </w:rPr>
        <w:t xml:space="preserve"> case in which </w:t>
      </w:r>
      <w:r w:rsidR="007D7777">
        <w:rPr>
          <w:lang w:val="en-GB"/>
        </w:rPr>
        <w:t xml:space="preserve">the </w:t>
      </w:r>
      <w:r>
        <w:rPr>
          <w:lang w:val="en-GB"/>
        </w:rPr>
        <w:t xml:space="preserve">length of </w:t>
      </w:r>
      <w:r w:rsidR="00672B23">
        <w:rPr>
          <w:lang w:val="en-GB"/>
        </w:rPr>
        <w:t>a</w:t>
      </w:r>
      <w:r>
        <w:rPr>
          <w:lang w:val="en-GB"/>
        </w:rPr>
        <w:t xml:space="preserve"> list is two.</w:t>
      </w:r>
    </w:p>
    <w:p w14:paraId="5B02D3D8" w14:textId="77777777" w:rsidR="00E72FA5" w:rsidRDefault="003E69AF" w:rsidP="003E69AF">
      <w:pPr>
        <w:spacing w:before="120" w:after="120" w:line="360" w:lineRule="auto"/>
        <w:jc w:val="both"/>
        <w:rPr>
          <w:b/>
          <w:bCs/>
          <w:lang w:val="en-GB"/>
        </w:rPr>
      </w:pPr>
      <w:r w:rsidRPr="00E60E7A">
        <w:rPr>
          <w:b/>
          <w:bCs/>
          <w:lang w:val="en-GB"/>
        </w:rPr>
        <w:t>Deliverables:</w:t>
      </w:r>
    </w:p>
    <w:p w14:paraId="0C054ED4" w14:textId="77777777" w:rsidR="002A79E8" w:rsidRPr="002A79E8" w:rsidRDefault="00E72FA5" w:rsidP="00E72FA5">
      <w:pPr>
        <w:pStyle w:val="ListParagraph"/>
        <w:numPr>
          <w:ilvl w:val="0"/>
          <w:numId w:val="11"/>
        </w:numPr>
        <w:spacing w:before="120" w:after="120" w:line="360" w:lineRule="auto"/>
        <w:jc w:val="both"/>
        <w:rPr>
          <w:b/>
          <w:bCs/>
          <w:lang w:val="en-GB"/>
        </w:rPr>
      </w:pPr>
      <w:r>
        <w:rPr>
          <w:lang w:val="en-GB"/>
        </w:rPr>
        <w:t>You should include screenshots of the outputs of all the implemented functions</w:t>
      </w:r>
      <w:r w:rsidR="00BF40D1">
        <w:rPr>
          <w:lang w:val="en-GB"/>
        </w:rPr>
        <w:t xml:space="preserve"> in this file. </w:t>
      </w:r>
    </w:p>
    <w:p w14:paraId="74906CC3" w14:textId="06C3439B" w:rsidR="003E69AF" w:rsidRPr="00E72FA5" w:rsidRDefault="00BF40D1" w:rsidP="00E72FA5">
      <w:pPr>
        <w:pStyle w:val="ListParagraph"/>
        <w:numPr>
          <w:ilvl w:val="0"/>
          <w:numId w:val="11"/>
        </w:numPr>
        <w:spacing w:before="120" w:after="120" w:line="360" w:lineRule="auto"/>
        <w:jc w:val="both"/>
        <w:rPr>
          <w:b/>
          <w:bCs/>
          <w:lang w:val="en-GB"/>
        </w:rPr>
      </w:pPr>
      <w:r>
        <w:rPr>
          <w:lang w:val="en-GB"/>
        </w:rPr>
        <w:t>Moreover, you should upload your source code in a separate .</w:t>
      </w:r>
      <w:proofErr w:type="spellStart"/>
      <w:r>
        <w:rPr>
          <w:lang w:val="en-GB"/>
        </w:rPr>
        <w:t>cpp</w:t>
      </w:r>
      <w:proofErr w:type="spellEnd"/>
      <w:r>
        <w:rPr>
          <w:lang w:val="en-GB"/>
        </w:rPr>
        <w:t xml:space="preserve"> file.</w:t>
      </w:r>
    </w:p>
    <w:sectPr w:rsidR="003E69AF" w:rsidRPr="00E72FA5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669010" w14:textId="77777777" w:rsidR="00E57582" w:rsidRDefault="00E57582" w:rsidP="008650BF">
      <w:r>
        <w:separator/>
      </w:r>
    </w:p>
  </w:endnote>
  <w:endnote w:type="continuationSeparator" w:id="0">
    <w:p w14:paraId="43960EB4" w14:textId="77777777" w:rsidR="00E57582" w:rsidRDefault="00E57582" w:rsidP="008650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727999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1DA066" w14:textId="14662D6C" w:rsidR="008650BF" w:rsidRDefault="008650B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F675F6" w14:textId="77777777" w:rsidR="008650BF" w:rsidRDefault="008650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4D5C97" w14:textId="77777777" w:rsidR="00E57582" w:rsidRDefault="00E57582" w:rsidP="008650BF">
      <w:r>
        <w:separator/>
      </w:r>
    </w:p>
  </w:footnote>
  <w:footnote w:type="continuationSeparator" w:id="0">
    <w:p w14:paraId="3EFE0A44" w14:textId="77777777" w:rsidR="00E57582" w:rsidRDefault="00E57582" w:rsidP="008650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C9FF65" w14:textId="5ECC70F8" w:rsidR="00457B48" w:rsidRDefault="00457B48">
    <w:pPr>
      <w:pStyle w:val="Header"/>
    </w:pPr>
    <w:r>
      <w:rPr>
        <w:b/>
        <w:noProof/>
        <w:sz w:val="32"/>
        <w:szCs w:val="32"/>
      </w:rPr>
      <w:drawing>
        <wp:inline distT="0" distB="0" distL="0" distR="0" wp14:anchorId="6416BF52" wp14:editId="57B695D6">
          <wp:extent cx="5724525" cy="790575"/>
          <wp:effectExtent l="0" t="0" r="9525" b="9525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8789"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1A28AE"/>
    <w:multiLevelType w:val="hybridMultilevel"/>
    <w:tmpl w:val="3ECC6BCE"/>
    <w:lvl w:ilvl="0" w:tplc="0809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785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1" w15:restartNumberingAfterBreak="0">
    <w:nsid w:val="0B184ACD"/>
    <w:multiLevelType w:val="hybridMultilevel"/>
    <w:tmpl w:val="B56227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6B7D01"/>
    <w:multiLevelType w:val="hybridMultilevel"/>
    <w:tmpl w:val="E9DA11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52C9A"/>
    <w:multiLevelType w:val="hybridMultilevel"/>
    <w:tmpl w:val="7C52E70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26831E01"/>
    <w:multiLevelType w:val="multilevel"/>
    <w:tmpl w:val="5F304058"/>
    <w:lvl w:ilvl="0">
      <w:start w:val="1"/>
      <w:numFmt w:val="decimal"/>
      <w:lvlText w:val="%1."/>
      <w:lvlJc w:val="left"/>
      <w:pPr>
        <w:ind w:left="496" w:hanging="384"/>
      </w:pPr>
      <w:rPr>
        <w:rFonts w:ascii="Arial" w:eastAsia="Arial" w:hAnsi="Arial" w:cs="Times New Roman" w:hint="default"/>
        <w:b/>
        <w:bCs/>
        <w:spacing w:val="-2"/>
        <w:w w:val="102"/>
        <w:sz w:val="36"/>
        <w:szCs w:val="36"/>
      </w:rPr>
    </w:lvl>
    <w:lvl w:ilvl="1">
      <w:start w:val="1"/>
      <w:numFmt w:val="decimal"/>
      <w:lvlText w:val="%1.%2."/>
      <w:lvlJc w:val="left"/>
      <w:pPr>
        <w:ind w:left="631" w:hanging="519"/>
      </w:pPr>
      <w:rPr>
        <w:rFonts w:ascii="Arial" w:eastAsia="Arial" w:hAnsi="Arial" w:cs="Times New Roman" w:hint="default"/>
        <w:b/>
        <w:bCs/>
        <w:spacing w:val="-1"/>
        <w:w w:val="99"/>
        <w:sz w:val="24"/>
        <w:szCs w:val="24"/>
      </w:rPr>
    </w:lvl>
    <w:lvl w:ilvl="2">
      <w:start w:val="1"/>
      <w:numFmt w:val="decimal"/>
      <w:lvlText w:val="%1.%2.%3."/>
      <w:lvlJc w:val="left"/>
      <w:pPr>
        <w:ind w:left="712" w:hanging="600"/>
      </w:pPr>
      <w:rPr>
        <w:rFonts w:ascii="Times New Roman" w:eastAsia="Times New Roman" w:hAnsi="Times New Roman" w:cs="Times New Roman" w:hint="default"/>
        <w:spacing w:val="1"/>
        <w:w w:val="99"/>
        <w:sz w:val="20"/>
        <w:szCs w:val="20"/>
      </w:rPr>
    </w:lvl>
    <w:lvl w:ilvl="3">
      <w:start w:val="1"/>
      <w:numFmt w:val="bullet"/>
      <w:lvlText w:val="•"/>
      <w:lvlJc w:val="left"/>
      <w:pPr>
        <w:ind w:left="591" w:hanging="600"/>
      </w:pPr>
    </w:lvl>
    <w:lvl w:ilvl="4">
      <w:start w:val="1"/>
      <w:numFmt w:val="bullet"/>
      <w:lvlText w:val="•"/>
      <w:lvlJc w:val="left"/>
      <w:pPr>
        <w:ind w:left="631" w:hanging="600"/>
      </w:pPr>
    </w:lvl>
    <w:lvl w:ilvl="5">
      <w:start w:val="1"/>
      <w:numFmt w:val="bullet"/>
      <w:lvlText w:val="•"/>
      <w:lvlJc w:val="left"/>
      <w:pPr>
        <w:ind w:left="651" w:hanging="600"/>
      </w:pPr>
    </w:lvl>
    <w:lvl w:ilvl="6">
      <w:start w:val="1"/>
      <w:numFmt w:val="bullet"/>
      <w:lvlText w:val="•"/>
      <w:lvlJc w:val="left"/>
      <w:pPr>
        <w:ind w:left="671" w:hanging="600"/>
      </w:pPr>
    </w:lvl>
    <w:lvl w:ilvl="7">
      <w:start w:val="1"/>
      <w:numFmt w:val="bullet"/>
      <w:lvlText w:val="•"/>
      <w:lvlJc w:val="left"/>
      <w:pPr>
        <w:ind w:left="712" w:hanging="600"/>
      </w:pPr>
    </w:lvl>
    <w:lvl w:ilvl="8">
      <w:start w:val="1"/>
      <w:numFmt w:val="bullet"/>
      <w:lvlText w:val="•"/>
      <w:lvlJc w:val="left"/>
      <w:pPr>
        <w:ind w:left="712" w:hanging="600"/>
      </w:pPr>
    </w:lvl>
  </w:abstractNum>
  <w:abstractNum w:abstractNumId="5" w15:restartNumberingAfterBreak="0">
    <w:nsid w:val="30741CF0"/>
    <w:multiLevelType w:val="hybridMultilevel"/>
    <w:tmpl w:val="9DB82086"/>
    <w:lvl w:ilvl="0" w:tplc="06682E16">
      <w:start w:val="1"/>
      <w:numFmt w:val="decimal"/>
      <w:lvlText w:val="%1."/>
      <w:lvlJc w:val="left"/>
      <w:pPr>
        <w:ind w:left="612" w:hanging="250"/>
      </w:pPr>
      <w:rPr>
        <w:rFonts w:ascii="Times New Roman" w:eastAsia="Times New Roman" w:hAnsi="Times New Roman" w:cs="Times New Roman" w:hint="default"/>
        <w:spacing w:val="1"/>
        <w:w w:val="99"/>
        <w:sz w:val="20"/>
        <w:szCs w:val="20"/>
      </w:rPr>
    </w:lvl>
    <w:lvl w:ilvl="1" w:tplc="6D56F0D0">
      <w:start w:val="1"/>
      <w:numFmt w:val="bullet"/>
      <w:lvlText w:val="•"/>
      <w:lvlJc w:val="left"/>
      <w:pPr>
        <w:ind w:left="710" w:hanging="250"/>
      </w:pPr>
    </w:lvl>
    <w:lvl w:ilvl="2" w:tplc="1904020E">
      <w:start w:val="1"/>
      <w:numFmt w:val="bullet"/>
      <w:lvlText w:val="•"/>
      <w:lvlJc w:val="left"/>
      <w:pPr>
        <w:ind w:left="1727" w:hanging="250"/>
      </w:pPr>
    </w:lvl>
    <w:lvl w:ilvl="3" w:tplc="0F603B2E">
      <w:start w:val="1"/>
      <w:numFmt w:val="bullet"/>
      <w:lvlText w:val="•"/>
      <w:lvlJc w:val="left"/>
      <w:pPr>
        <w:ind w:left="2743" w:hanging="250"/>
      </w:pPr>
    </w:lvl>
    <w:lvl w:ilvl="4" w:tplc="BE9030E0">
      <w:start w:val="1"/>
      <w:numFmt w:val="bullet"/>
      <w:lvlText w:val="•"/>
      <w:lvlJc w:val="left"/>
      <w:pPr>
        <w:ind w:left="3760" w:hanging="250"/>
      </w:pPr>
    </w:lvl>
    <w:lvl w:ilvl="5" w:tplc="6DF23FF8">
      <w:start w:val="1"/>
      <w:numFmt w:val="bullet"/>
      <w:lvlText w:val="•"/>
      <w:lvlJc w:val="left"/>
      <w:pPr>
        <w:ind w:left="4776" w:hanging="250"/>
      </w:pPr>
    </w:lvl>
    <w:lvl w:ilvl="6" w:tplc="836C3904">
      <w:start w:val="1"/>
      <w:numFmt w:val="bullet"/>
      <w:lvlText w:val="•"/>
      <w:lvlJc w:val="left"/>
      <w:pPr>
        <w:ind w:left="5793" w:hanging="250"/>
      </w:pPr>
    </w:lvl>
    <w:lvl w:ilvl="7" w:tplc="A8400F36">
      <w:start w:val="1"/>
      <w:numFmt w:val="bullet"/>
      <w:lvlText w:val="•"/>
      <w:lvlJc w:val="left"/>
      <w:pPr>
        <w:ind w:left="6810" w:hanging="250"/>
      </w:pPr>
    </w:lvl>
    <w:lvl w:ilvl="8" w:tplc="EFCAB4B6">
      <w:start w:val="1"/>
      <w:numFmt w:val="bullet"/>
      <w:lvlText w:val="•"/>
      <w:lvlJc w:val="left"/>
      <w:pPr>
        <w:ind w:left="7826" w:hanging="250"/>
      </w:pPr>
    </w:lvl>
  </w:abstractNum>
  <w:abstractNum w:abstractNumId="6" w15:restartNumberingAfterBreak="0">
    <w:nsid w:val="32B45E1D"/>
    <w:multiLevelType w:val="hybridMultilevel"/>
    <w:tmpl w:val="7CF655C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2C295F"/>
    <w:multiLevelType w:val="hybridMultilevel"/>
    <w:tmpl w:val="1D627C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487AF5"/>
    <w:multiLevelType w:val="hybridMultilevel"/>
    <w:tmpl w:val="B936042A"/>
    <w:lvl w:ilvl="0" w:tplc="0809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9" w15:restartNumberingAfterBreak="0">
    <w:nsid w:val="5BFE57BD"/>
    <w:multiLevelType w:val="hybridMultilevel"/>
    <w:tmpl w:val="B56227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55026A"/>
    <w:multiLevelType w:val="hybridMultilevel"/>
    <w:tmpl w:val="BA1EA322"/>
    <w:lvl w:ilvl="0" w:tplc="D37A8116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">
    <w:abstractNumId w:val="0"/>
  </w:num>
  <w:num w:numId="3">
    <w:abstractNumId w:val="8"/>
  </w:num>
  <w:num w:numId="4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2"/>
  </w:num>
  <w:num w:numId="6">
    <w:abstractNumId w:val="1"/>
  </w:num>
  <w:num w:numId="7">
    <w:abstractNumId w:val="9"/>
  </w:num>
  <w:num w:numId="8">
    <w:abstractNumId w:val="7"/>
  </w:num>
  <w:num w:numId="9">
    <w:abstractNumId w:val="6"/>
  </w:num>
  <w:num w:numId="10">
    <w:abstractNumId w:val="1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MDYwMzMwNjM3MLdU0lEKTi0uzszPAykwqwUA1tZm0ywAAAA="/>
  </w:docVars>
  <w:rsids>
    <w:rsidRoot w:val="007E14A5"/>
    <w:rsid w:val="000044FB"/>
    <w:rsid w:val="00032FD5"/>
    <w:rsid w:val="000444FE"/>
    <w:rsid w:val="00066B5E"/>
    <w:rsid w:val="00074961"/>
    <w:rsid w:val="00081A8F"/>
    <w:rsid w:val="00096CF6"/>
    <w:rsid w:val="000B4AF3"/>
    <w:rsid w:val="000C0779"/>
    <w:rsid w:val="000C2D7A"/>
    <w:rsid w:val="000D1809"/>
    <w:rsid w:val="000D4286"/>
    <w:rsid w:val="000E2E61"/>
    <w:rsid w:val="000F0052"/>
    <w:rsid w:val="000F3C62"/>
    <w:rsid w:val="0011650D"/>
    <w:rsid w:val="00137384"/>
    <w:rsid w:val="00145064"/>
    <w:rsid w:val="00147A9C"/>
    <w:rsid w:val="00150E52"/>
    <w:rsid w:val="001533B1"/>
    <w:rsid w:val="00155D5C"/>
    <w:rsid w:val="00160297"/>
    <w:rsid w:val="0016204B"/>
    <w:rsid w:val="00172901"/>
    <w:rsid w:val="00185780"/>
    <w:rsid w:val="001A5961"/>
    <w:rsid w:val="001B6447"/>
    <w:rsid w:val="001B712A"/>
    <w:rsid w:val="001C040B"/>
    <w:rsid w:val="001D03B9"/>
    <w:rsid w:val="001D28BC"/>
    <w:rsid w:val="001E236A"/>
    <w:rsid w:val="001E2530"/>
    <w:rsid w:val="001E2BFB"/>
    <w:rsid w:val="001F570A"/>
    <w:rsid w:val="001F713C"/>
    <w:rsid w:val="00204913"/>
    <w:rsid w:val="00211711"/>
    <w:rsid w:val="002166DA"/>
    <w:rsid w:val="00221DA6"/>
    <w:rsid w:val="002260FF"/>
    <w:rsid w:val="00246102"/>
    <w:rsid w:val="00256EAD"/>
    <w:rsid w:val="002627AB"/>
    <w:rsid w:val="00263956"/>
    <w:rsid w:val="00270D67"/>
    <w:rsid w:val="00280096"/>
    <w:rsid w:val="002841EC"/>
    <w:rsid w:val="00286801"/>
    <w:rsid w:val="00287A51"/>
    <w:rsid w:val="00290F10"/>
    <w:rsid w:val="00291D68"/>
    <w:rsid w:val="002A6353"/>
    <w:rsid w:val="002A79E8"/>
    <w:rsid w:val="002B2266"/>
    <w:rsid w:val="002D0A50"/>
    <w:rsid w:val="002D1353"/>
    <w:rsid w:val="002D4B01"/>
    <w:rsid w:val="002E14A4"/>
    <w:rsid w:val="002E6285"/>
    <w:rsid w:val="002E75FE"/>
    <w:rsid w:val="002F3851"/>
    <w:rsid w:val="002F6D58"/>
    <w:rsid w:val="00300885"/>
    <w:rsid w:val="003129A0"/>
    <w:rsid w:val="00321520"/>
    <w:rsid w:val="00327A67"/>
    <w:rsid w:val="00340EA7"/>
    <w:rsid w:val="00343FEB"/>
    <w:rsid w:val="003733C7"/>
    <w:rsid w:val="0037550A"/>
    <w:rsid w:val="003926E3"/>
    <w:rsid w:val="003A75BE"/>
    <w:rsid w:val="003B64BC"/>
    <w:rsid w:val="003C1B3C"/>
    <w:rsid w:val="003D24D2"/>
    <w:rsid w:val="003E468E"/>
    <w:rsid w:val="003E69AF"/>
    <w:rsid w:val="003F3835"/>
    <w:rsid w:val="003F3F33"/>
    <w:rsid w:val="003F54F5"/>
    <w:rsid w:val="00414C43"/>
    <w:rsid w:val="00420E24"/>
    <w:rsid w:val="00426FED"/>
    <w:rsid w:val="004327B4"/>
    <w:rsid w:val="00433885"/>
    <w:rsid w:val="0043556C"/>
    <w:rsid w:val="004429D8"/>
    <w:rsid w:val="00455ABF"/>
    <w:rsid w:val="0045657B"/>
    <w:rsid w:val="00457B48"/>
    <w:rsid w:val="00470352"/>
    <w:rsid w:val="00473176"/>
    <w:rsid w:val="00474DC5"/>
    <w:rsid w:val="00483F3E"/>
    <w:rsid w:val="004846F3"/>
    <w:rsid w:val="0049466B"/>
    <w:rsid w:val="004A21CF"/>
    <w:rsid w:val="004A30C7"/>
    <w:rsid w:val="004C12E1"/>
    <w:rsid w:val="004C1A00"/>
    <w:rsid w:val="004C4080"/>
    <w:rsid w:val="004C43D0"/>
    <w:rsid w:val="004C4E9D"/>
    <w:rsid w:val="004C5046"/>
    <w:rsid w:val="004C5476"/>
    <w:rsid w:val="004D18C6"/>
    <w:rsid w:val="004E08E1"/>
    <w:rsid w:val="004E6388"/>
    <w:rsid w:val="004F17C2"/>
    <w:rsid w:val="00502546"/>
    <w:rsid w:val="00510CB6"/>
    <w:rsid w:val="005120ED"/>
    <w:rsid w:val="0051327C"/>
    <w:rsid w:val="005155D8"/>
    <w:rsid w:val="005267FB"/>
    <w:rsid w:val="00533D56"/>
    <w:rsid w:val="00567DCB"/>
    <w:rsid w:val="00570A84"/>
    <w:rsid w:val="00573D40"/>
    <w:rsid w:val="00573FDD"/>
    <w:rsid w:val="00575271"/>
    <w:rsid w:val="00586410"/>
    <w:rsid w:val="005865F4"/>
    <w:rsid w:val="00587A37"/>
    <w:rsid w:val="0059645C"/>
    <w:rsid w:val="00596FBA"/>
    <w:rsid w:val="00597529"/>
    <w:rsid w:val="005977C8"/>
    <w:rsid w:val="005C1246"/>
    <w:rsid w:val="005C6245"/>
    <w:rsid w:val="005C6702"/>
    <w:rsid w:val="005D4311"/>
    <w:rsid w:val="005D7234"/>
    <w:rsid w:val="005E78FB"/>
    <w:rsid w:val="005F1D80"/>
    <w:rsid w:val="005F23B8"/>
    <w:rsid w:val="005F450E"/>
    <w:rsid w:val="00614042"/>
    <w:rsid w:val="00626D0D"/>
    <w:rsid w:val="00635B22"/>
    <w:rsid w:val="006371B2"/>
    <w:rsid w:val="00643DBC"/>
    <w:rsid w:val="006676CC"/>
    <w:rsid w:val="00672B23"/>
    <w:rsid w:val="00674703"/>
    <w:rsid w:val="006923BF"/>
    <w:rsid w:val="0069587B"/>
    <w:rsid w:val="006A12EC"/>
    <w:rsid w:val="006A5E6F"/>
    <w:rsid w:val="006C23B2"/>
    <w:rsid w:val="006C7E81"/>
    <w:rsid w:val="006D14A9"/>
    <w:rsid w:val="006D18DD"/>
    <w:rsid w:val="006D63F3"/>
    <w:rsid w:val="006E30B6"/>
    <w:rsid w:val="006F3F61"/>
    <w:rsid w:val="006F6780"/>
    <w:rsid w:val="006F786C"/>
    <w:rsid w:val="007144F0"/>
    <w:rsid w:val="00723FB6"/>
    <w:rsid w:val="00730829"/>
    <w:rsid w:val="00730AEE"/>
    <w:rsid w:val="00730D79"/>
    <w:rsid w:val="00755105"/>
    <w:rsid w:val="00776FDA"/>
    <w:rsid w:val="00777E76"/>
    <w:rsid w:val="00793E05"/>
    <w:rsid w:val="007A3701"/>
    <w:rsid w:val="007A59DD"/>
    <w:rsid w:val="007B58C3"/>
    <w:rsid w:val="007D24DB"/>
    <w:rsid w:val="007D59C3"/>
    <w:rsid w:val="007D7777"/>
    <w:rsid w:val="007E14A5"/>
    <w:rsid w:val="007E2B05"/>
    <w:rsid w:val="007E5D6A"/>
    <w:rsid w:val="0080085D"/>
    <w:rsid w:val="00811ECB"/>
    <w:rsid w:val="008160C1"/>
    <w:rsid w:val="00820E43"/>
    <w:rsid w:val="00821CDB"/>
    <w:rsid w:val="008263AA"/>
    <w:rsid w:val="008269B9"/>
    <w:rsid w:val="008347B2"/>
    <w:rsid w:val="00835510"/>
    <w:rsid w:val="008470FD"/>
    <w:rsid w:val="0085643E"/>
    <w:rsid w:val="00860CC8"/>
    <w:rsid w:val="00862802"/>
    <w:rsid w:val="008650BF"/>
    <w:rsid w:val="00871B55"/>
    <w:rsid w:val="00881D08"/>
    <w:rsid w:val="0089475A"/>
    <w:rsid w:val="00895C2A"/>
    <w:rsid w:val="008A03D9"/>
    <w:rsid w:val="008A351A"/>
    <w:rsid w:val="008B2D52"/>
    <w:rsid w:val="008C547B"/>
    <w:rsid w:val="0091694C"/>
    <w:rsid w:val="009208F7"/>
    <w:rsid w:val="00920CB7"/>
    <w:rsid w:val="00940575"/>
    <w:rsid w:val="00973D18"/>
    <w:rsid w:val="0097718D"/>
    <w:rsid w:val="009829C8"/>
    <w:rsid w:val="009864D2"/>
    <w:rsid w:val="00996278"/>
    <w:rsid w:val="009A3025"/>
    <w:rsid w:val="009A5849"/>
    <w:rsid w:val="009B47F8"/>
    <w:rsid w:val="009D7BF8"/>
    <w:rsid w:val="009E0C3E"/>
    <w:rsid w:val="009E191D"/>
    <w:rsid w:val="009F3A3C"/>
    <w:rsid w:val="00A00918"/>
    <w:rsid w:val="00A0283F"/>
    <w:rsid w:val="00A216F3"/>
    <w:rsid w:val="00A26719"/>
    <w:rsid w:val="00A31F1A"/>
    <w:rsid w:val="00A36D6E"/>
    <w:rsid w:val="00A36DDA"/>
    <w:rsid w:val="00A61C47"/>
    <w:rsid w:val="00A65E44"/>
    <w:rsid w:val="00A7079B"/>
    <w:rsid w:val="00A7143E"/>
    <w:rsid w:val="00A9059E"/>
    <w:rsid w:val="00A941FA"/>
    <w:rsid w:val="00AA61C6"/>
    <w:rsid w:val="00AB0018"/>
    <w:rsid w:val="00AC01AB"/>
    <w:rsid w:val="00AC3565"/>
    <w:rsid w:val="00AC69F2"/>
    <w:rsid w:val="00AD3ABB"/>
    <w:rsid w:val="00AE333C"/>
    <w:rsid w:val="00AE66B5"/>
    <w:rsid w:val="00B01D7B"/>
    <w:rsid w:val="00B066BC"/>
    <w:rsid w:val="00B31D7C"/>
    <w:rsid w:val="00B44D32"/>
    <w:rsid w:val="00B726C4"/>
    <w:rsid w:val="00B93C30"/>
    <w:rsid w:val="00B9497A"/>
    <w:rsid w:val="00BA08FB"/>
    <w:rsid w:val="00BB0873"/>
    <w:rsid w:val="00BB5AFD"/>
    <w:rsid w:val="00BC4852"/>
    <w:rsid w:val="00BC4FD5"/>
    <w:rsid w:val="00BC77A9"/>
    <w:rsid w:val="00BE5830"/>
    <w:rsid w:val="00BF40D1"/>
    <w:rsid w:val="00C1073B"/>
    <w:rsid w:val="00C124C4"/>
    <w:rsid w:val="00C21094"/>
    <w:rsid w:val="00C21317"/>
    <w:rsid w:val="00C23E03"/>
    <w:rsid w:val="00C2439F"/>
    <w:rsid w:val="00C25287"/>
    <w:rsid w:val="00C35363"/>
    <w:rsid w:val="00C51638"/>
    <w:rsid w:val="00C6530B"/>
    <w:rsid w:val="00C6776E"/>
    <w:rsid w:val="00C70ACC"/>
    <w:rsid w:val="00C712E7"/>
    <w:rsid w:val="00C72AD2"/>
    <w:rsid w:val="00C73B63"/>
    <w:rsid w:val="00C8679A"/>
    <w:rsid w:val="00C95D72"/>
    <w:rsid w:val="00CB1246"/>
    <w:rsid w:val="00CB13C5"/>
    <w:rsid w:val="00CB63BD"/>
    <w:rsid w:val="00CD0A8D"/>
    <w:rsid w:val="00CE17E2"/>
    <w:rsid w:val="00CF5F8E"/>
    <w:rsid w:val="00CF60CC"/>
    <w:rsid w:val="00D33AAE"/>
    <w:rsid w:val="00D34427"/>
    <w:rsid w:val="00D439F1"/>
    <w:rsid w:val="00D46223"/>
    <w:rsid w:val="00D51966"/>
    <w:rsid w:val="00D543F0"/>
    <w:rsid w:val="00D560BD"/>
    <w:rsid w:val="00D622EF"/>
    <w:rsid w:val="00D63B8D"/>
    <w:rsid w:val="00D75EA5"/>
    <w:rsid w:val="00D85A50"/>
    <w:rsid w:val="00D92D84"/>
    <w:rsid w:val="00DA3900"/>
    <w:rsid w:val="00DB6194"/>
    <w:rsid w:val="00DC37F6"/>
    <w:rsid w:val="00DC578B"/>
    <w:rsid w:val="00DC70E1"/>
    <w:rsid w:val="00DD11E6"/>
    <w:rsid w:val="00DD1656"/>
    <w:rsid w:val="00DD3C9C"/>
    <w:rsid w:val="00DE03D2"/>
    <w:rsid w:val="00DE0943"/>
    <w:rsid w:val="00DF2C19"/>
    <w:rsid w:val="00E217DB"/>
    <w:rsid w:val="00E21C8E"/>
    <w:rsid w:val="00E27407"/>
    <w:rsid w:val="00E3075A"/>
    <w:rsid w:val="00E30C90"/>
    <w:rsid w:val="00E32125"/>
    <w:rsid w:val="00E36925"/>
    <w:rsid w:val="00E459BA"/>
    <w:rsid w:val="00E57582"/>
    <w:rsid w:val="00E60E7A"/>
    <w:rsid w:val="00E670CA"/>
    <w:rsid w:val="00E72FA5"/>
    <w:rsid w:val="00E91371"/>
    <w:rsid w:val="00E925BC"/>
    <w:rsid w:val="00E93D05"/>
    <w:rsid w:val="00EA6B53"/>
    <w:rsid w:val="00EC12BF"/>
    <w:rsid w:val="00ED7F72"/>
    <w:rsid w:val="00EE3062"/>
    <w:rsid w:val="00EF6016"/>
    <w:rsid w:val="00F16851"/>
    <w:rsid w:val="00F23812"/>
    <w:rsid w:val="00F24AE4"/>
    <w:rsid w:val="00F356F2"/>
    <w:rsid w:val="00F40441"/>
    <w:rsid w:val="00F42557"/>
    <w:rsid w:val="00F65340"/>
    <w:rsid w:val="00F654E1"/>
    <w:rsid w:val="00FA3DE9"/>
    <w:rsid w:val="00FA71F7"/>
    <w:rsid w:val="00FA7C2B"/>
    <w:rsid w:val="00FB5AA6"/>
    <w:rsid w:val="00FB7507"/>
    <w:rsid w:val="00FC7F57"/>
    <w:rsid w:val="00FE3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FAC7A"/>
  <w15:chartTrackingRefBased/>
  <w15:docId w15:val="{38D8C652-04F6-42C1-8460-BE3D15E5E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18C6"/>
    <w:pPr>
      <w:widowControl w:val="0"/>
      <w:spacing w:after="0" w:line="240" w:lineRule="auto"/>
    </w:pPr>
    <w:rPr>
      <w:lang w:val="en-US"/>
    </w:rPr>
  </w:style>
  <w:style w:type="paragraph" w:styleId="Heading1">
    <w:name w:val="heading 1"/>
    <w:basedOn w:val="Normal"/>
    <w:link w:val="Heading1Char"/>
    <w:uiPriority w:val="9"/>
    <w:qFormat/>
    <w:rsid w:val="004D18C6"/>
    <w:pPr>
      <w:spacing w:before="233"/>
      <w:ind w:left="496" w:hanging="384"/>
      <w:outlineLvl w:val="0"/>
    </w:pPr>
    <w:rPr>
      <w:rFonts w:ascii="Arial" w:eastAsia="Arial" w:hAnsi="Arial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4D18C6"/>
    <w:pPr>
      <w:ind w:left="631" w:hanging="519"/>
      <w:outlineLvl w:val="1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18C6"/>
    <w:rPr>
      <w:rFonts w:ascii="Arial" w:eastAsia="Arial" w:hAnsi="Arial"/>
      <w:b/>
      <w:bCs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D18C6"/>
    <w:rPr>
      <w:rFonts w:ascii="Arial" w:eastAsia="Arial" w:hAnsi="Arial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4D18C6"/>
    <w:pPr>
      <w:ind w:left="112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4D18C6"/>
    <w:rPr>
      <w:rFonts w:ascii="Times New Roman" w:eastAsia="Times New Roman" w:hAnsi="Times New Roman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1729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D28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50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50B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8650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50BF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430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r Faheem</dc:creator>
  <cp:keywords/>
  <dc:description/>
  <cp:lastModifiedBy>Dr. Yasir Faheem</cp:lastModifiedBy>
  <cp:revision>30</cp:revision>
  <dcterms:created xsi:type="dcterms:W3CDTF">2021-06-01T07:27:00Z</dcterms:created>
  <dcterms:modified xsi:type="dcterms:W3CDTF">2021-10-01T12:38:00Z</dcterms:modified>
</cp:coreProperties>
</file>